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Japan</w:t>
      </w:r>
      <w:r>
        <w:t xml:space="preserve"> </w:t>
      </w:r>
      <w:r>
        <w:t xml:space="preserve">Tokyo</w:t>
      </w:r>
    </w:p>
    <w:bookmarkStart w:id="20" w:name="Xcd66c085543b498aedfb82e59793afcb86369b1"/>
    <w:p>
      <w:pPr>
        <w:pStyle w:val="Heading1"/>
      </w:pPr>
      <w:r>
        <w:t xml:space="preserve">Cover Letter for Physiotherapist Position in Japan Tokyo</w:t>
      </w:r>
    </w:p>
    <w:p>
      <w:pPr>
        <w:pStyle w:val="FirstParagraph"/>
      </w:pPr>
      <w:r>
        <w:rPr>
          <w:bCs/>
          <w:b/>
        </w:rPr>
        <w:t xml:space="preserve">Dear Hiring Manager,</w:t>
      </w:r>
    </w:p>
    <w:p>
      <w:pPr>
        <w:pStyle w:val="BodyText"/>
      </w:pPr>
      <w:r>
        <w:t xml:space="preserve">As a dedicated and passionate physiotherapist with over [X years] of experience in patient-centered care, I am excited to apply for the Physiotherapist position at your esteemed institution in Japan Tokyo. This opportunity aligns perfectly with my professional goals and commitment to delivering high-quality rehabilitation services. My background in musculoskeletal, neurological, and sports physiotherapy combined with a deep respect for Japanese culture and healthcare practices makes me an ideal candidate for this role.</w:t>
      </w:r>
    </w:p>
    <w:p>
      <w:pPr>
        <w:pStyle w:val="BodyText"/>
      </w:pPr>
      <w:r>
        <w:t xml:space="preserve">Throughout my career as a Physiotherapist, I have focused on empowering patients to achieve their physical potential through personalized treatment plans. Whether working with athletes recovering from injuries or elderly individuals managing chronic conditions, I prioritize empathy, precision, and evidence-based techniques. My clinical expertise includes manual therapy, therapeutic exercise prescription, and the use of advanced modalities such as electrotherapy and hydrotherapy. These skills have allowed me to consistently improve patient outcomes while fostering trust through clear communication.</w:t>
      </w:r>
    </w:p>
    <w:p>
      <w:pPr>
        <w:pStyle w:val="BodyText"/>
      </w:pPr>
      <w:r>
        <w:t xml:space="preserve">What draws me specifically to Japan Tokyo is the country’s renowned healthcare system and its emphasis on holistic well-being. I have long admired how Japanese society values resilience, discipline, and preventive care—principles that resonate deeply with my own approach as a Physiotherapist. In Tokyo, where urban life demands both physical and mental vitality, I see an opportunity to contribute to a community that prioritizes health at every stage of life. My goal is to collaborate with your team to provide culturally sensitive care that respects Japanese traditions while incorporating global best practices.</w:t>
      </w:r>
    </w:p>
    <w:p>
      <w:pPr>
        <w:pStyle w:val="BodyText"/>
      </w:pPr>
      <w:r>
        <w:t xml:space="preserve">One of the most compelling aspects of working as a Physiotherapist in Japan is the chance to learn from a healthcare system that integrates innovation with tradition. I have studied the Japanese approach to rehabilitation, which emphasizes collaboration among medical professionals and a strong focus on patient education. For instance, I am particularly inspired by how Japanese clinics often combine Western physiotherapy techniques with complementary practices like acupuncture or herbal medicine. This integrative mindset aligns with my belief that effective rehabilitation requires a multidisciplinary approach.</w:t>
      </w:r>
    </w:p>
    <w:p>
      <w:pPr>
        <w:pStyle w:val="BodyText"/>
      </w:pPr>
      <w:r>
        <w:t xml:space="preserve">In addition to my clinical skills, I bring adaptability and a strong work ethic honed through diverse experiences in both private and public healthcare settings. My time as a Physiotherapist in [Previous Location/Institution] taught me the importance of flexibility when working with patients from different cultural backgrounds. I am confident that these qualities will enable me to thrive in Tokyo’s dynamic environment, where attention to detail and respect for hierarchy are paramount. I am also eager to immerse myself in Japanese language and customs, which I believe will enhance my ability to connect with patients and colleagues.</w:t>
      </w:r>
    </w:p>
    <w:p>
      <w:pPr>
        <w:pStyle w:val="BodyText"/>
      </w:pPr>
      <w:r>
        <w:t xml:space="preserve">What sets me apart as a Physiotherapist is my unwavering commitment to continuous learning. I regularly attend workshops on the latest advancements in rehabilitation science, such as dry needling and functional movement screening. In Japan Tokyo, where healthcare standards are among the highest in the world, I am excited to further refine my skills by working alongside experienced professionals and staying updated on cutting-edge therapies. I am also open to learning from traditional Japanese techniques that may complement modern physiotherapy methods.</w:t>
      </w:r>
    </w:p>
    <w:p>
      <w:pPr>
        <w:pStyle w:val="BodyText"/>
      </w:pPr>
      <w:r>
        <w:t xml:space="preserve">My motivation to pursue this role in Japan Tokyo stems from a desire to make a meaningful impact in a society that places immense value on health and longevity. I have read about the growing demand for physiotherapists in urban centers like Tokyo, where an aging population and increasing awareness of preventive care are driving the need for specialized services. I am particularly drawn to your institution’s mission of [insert specific mission or values from the job posting, if available], as it reflects my own dedication to excellence in patient care.</w:t>
      </w:r>
    </w:p>
    <w:p>
      <w:pPr>
        <w:pStyle w:val="BodyText"/>
      </w:pPr>
      <w:r>
        <w:t xml:space="preserve">As a Physiotherapist, I understand that every individual’s journey is unique. In Japan Tokyo, where cultural nuances play a significant role in healthcare interactions, I am prepared to adapt my approach to meet the needs of each patient. Whether through gentle hands-on therapy, motivational guidance, or educational resources tailored to Japanese patients’ lifestyles, I aim to foster a supportive environment that encourages recovery and independence.</w:t>
      </w:r>
    </w:p>
    <w:p>
      <w:pPr>
        <w:pStyle w:val="BodyText"/>
      </w:pPr>
      <w:r>
        <w:t xml:space="preserve">Finally, I would like to express my enthusiasm for contributing to your team’s success. I am confident that my combination of clinical expertise, cultural sensitivity, and passion for physiotherapy will allow me to thrive in the fast-paced yet respectful atmosphere of Tokyo’s healthcare sector. I look forward to the opportunity to discuss how my skills and experiences align with your institution’s goals.</w:t>
      </w:r>
    </w:p>
    <w:p>
      <w:pPr>
        <w:pStyle w:val="BodyText"/>
      </w:pPr>
      <w:r>
        <w:t xml:space="preserve">Thank you for considering my application. I am eager to bring my dedication as a Physiotherapist to Japan Tokyo and contribute to the well-being of patients in this vibrant and culturally rich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Japan Tokyo</dc:title>
  <dc:creator/>
  <dc:language>en</dc:language>
  <cp:keywords/>
  <dcterms:created xsi:type="dcterms:W3CDTF">2026-07-21T06:00:14Z</dcterms:created>
  <dcterms:modified xsi:type="dcterms:W3CDTF">2026-07-21T06:00:14Z</dcterms:modified>
</cp:coreProperties>
</file>

<file path=docProps/custom.xml><?xml version="1.0" encoding="utf-8"?>
<Properties xmlns="http://schemas.openxmlformats.org/officeDocument/2006/custom-properties" xmlns:vt="http://schemas.openxmlformats.org/officeDocument/2006/docPropsVTypes"/>
</file>